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6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ind w:firstLine="420" w:firstLineChars="0"/>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2月24</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6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11,1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2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0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4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1年69期</w:t>
            </w:r>
          </w:p>
          <w:p>
            <w:pPr>
              <w:rPr>
                <w:rFonts w:ascii="仿宋" w:hAnsi="仿宋" w:eastAsia="仿宋"/>
                <w:szCs w:val="21"/>
                <w:shd w:val="clear" w:color="auto" w:fill="FFFFFF"/>
              </w:rPr>
            </w:pPr>
            <w:r>
              <w:rPr>
                <w:rFonts w:hint="eastAsia" w:ascii="仿宋" w:hAnsi="仿宋" w:eastAsia="仿宋"/>
                <w:szCs w:val="21"/>
                <w:shd w:val="clear" w:color="auto" w:fill="FFFFFF"/>
              </w:rPr>
              <w:t>账号：60201010010068504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lang w:val="en-US" w:eastAsia="zh-CN"/>
              </w:rPr>
              <w:t>02月24</w:t>
            </w:r>
            <w:r>
              <w:rPr>
                <w:rFonts w:ascii="仿宋" w:hAnsi="仿宋" w:eastAsia="仿宋"/>
              </w:rPr>
              <w:t>日</w:t>
            </w:r>
            <w:r>
              <w:rPr>
                <w:rFonts w:hint="eastAsia" w:ascii="仿宋" w:hAnsi="仿宋" w:eastAsia="仿宋"/>
                <w:szCs w:val="21"/>
                <w:shd w:val="clear" w:color="auto" w:fill="FFFFFF"/>
              </w:rPr>
              <w:t>-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39,032.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680,496.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13,860,496.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38675" cy="2555240"/>
            <wp:effectExtent l="4445" t="4445" r="5080" b="1206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2-24</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2.41</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4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74</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047615" cy="307594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4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2.4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114,055,913.6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tabs>
                <w:tab w:val="left" w:pos="297"/>
                <w:tab w:val="center" w:pos="1119"/>
              </w:tabs>
              <w:jc w:val="left"/>
              <w:rPr>
                <w:rFonts w:hint="eastAsia" w:ascii="仿宋" w:hAnsi="仿宋" w:eastAsia="仿宋"/>
                <w:szCs w:val="21"/>
                <w:lang w:val="en-US" w:eastAsia="zh-CN"/>
              </w:rPr>
            </w:pPr>
            <w:r>
              <w:rPr>
                <w:rFonts w:hint="eastAsia" w:ascii="仿宋" w:hAnsi="仿宋" w:eastAsia="仿宋"/>
                <w:szCs w:val="21"/>
                <w:lang w:eastAsia="zh-CN"/>
              </w:rPr>
              <w:tab/>
            </w:r>
            <w:r>
              <w:rPr>
                <w:rFonts w:hint="eastAsia" w:ascii="仿宋" w:hAnsi="仿宋" w:eastAsia="仿宋"/>
                <w:szCs w:val="21"/>
                <w:lang w:val="en-US" w:eastAsia="zh-CN"/>
              </w:rPr>
              <w:t xml:space="preserve"> </w:t>
            </w:r>
            <w:r>
              <w:rPr>
                <w:rFonts w:hint="eastAsia" w:ascii="仿宋" w:hAnsi="仿宋" w:eastAsia="仿宋"/>
                <w:szCs w:val="21"/>
              </w:rPr>
              <w:t>114,055,913.6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114,055,913.60</w:t>
            </w:r>
          </w:p>
        </w:tc>
        <w:tc>
          <w:tcPr>
            <w:tcW w:w="2113"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580.6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0.3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14,058,494.51</w:t>
            </w:r>
          </w:p>
        </w:tc>
        <w:tc>
          <w:tcPr>
            <w:tcW w:w="2113"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131,069,45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96.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000,04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696,367.42</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70,191,238.4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207,011,910.3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86,517,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6,20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6.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4,109,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6.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8,19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5,51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8毕节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5,6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6张店农商二级</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9,61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6西秀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7,6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4,41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8新宇建投债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3,54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01,419,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4.4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xWw/uV4egbZww3uJxgti/X0585w=" w:salt="uEQbVi+34fwTKLedvs6P6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910276"/>
    <w:rsid w:val="05581092"/>
    <w:rsid w:val="05A14D31"/>
    <w:rsid w:val="05AE26D9"/>
    <w:rsid w:val="077D1837"/>
    <w:rsid w:val="08665360"/>
    <w:rsid w:val="09860979"/>
    <w:rsid w:val="0D901766"/>
    <w:rsid w:val="119D38F4"/>
    <w:rsid w:val="11F52987"/>
    <w:rsid w:val="12DA60B7"/>
    <w:rsid w:val="14AB3BE4"/>
    <w:rsid w:val="153D2966"/>
    <w:rsid w:val="17E41503"/>
    <w:rsid w:val="278333F6"/>
    <w:rsid w:val="27F52FED"/>
    <w:rsid w:val="2D7E3F5C"/>
    <w:rsid w:val="2F4671E3"/>
    <w:rsid w:val="33C40040"/>
    <w:rsid w:val="342153CB"/>
    <w:rsid w:val="34296D79"/>
    <w:rsid w:val="38D97024"/>
    <w:rsid w:val="38E926E9"/>
    <w:rsid w:val="3C155732"/>
    <w:rsid w:val="40714170"/>
    <w:rsid w:val="4264087B"/>
    <w:rsid w:val="43F3566A"/>
    <w:rsid w:val="44FC1717"/>
    <w:rsid w:val="457A406E"/>
    <w:rsid w:val="46CD3A39"/>
    <w:rsid w:val="48E8631C"/>
    <w:rsid w:val="4D870C30"/>
    <w:rsid w:val="514677E4"/>
    <w:rsid w:val="51A03B59"/>
    <w:rsid w:val="52321244"/>
    <w:rsid w:val="57B47E4D"/>
    <w:rsid w:val="5E660FCE"/>
    <w:rsid w:val="60450B80"/>
    <w:rsid w:val="61447D60"/>
    <w:rsid w:val="62446D78"/>
    <w:rsid w:val="63926E74"/>
    <w:rsid w:val="63CD7758"/>
    <w:rsid w:val="6455585F"/>
    <w:rsid w:val="650A0CD8"/>
    <w:rsid w:val="656F2AEB"/>
    <w:rsid w:val="68CC5C7E"/>
    <w:rsid w:val="705B15C4"/>
    <w:rsid w:val="73083B4A"/>
    <w:rsid w:val="737F3265"/>
    <w:rsid w:val="757F3635"/>
    <w:rsid w:val="795700AD"/>
    <w:rsid w:val="79751FD1"/>
    <w:rsid w:val="798D2AE9"/>
    <w:rsid w:val="7DEE77EE"/>
    <w:rsid w:val="7E843B5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69'!$A$1:$A$127</c:f>
              <c:numCache>
                <c:formatCode>yyyy/m/d</c:formatCode>
                <c:ptCount val="127"/>
                <c:pt idx="0" c:formatCode="yyyy/m/d">
                  <c:v>44251</c:v>
                </c:pt>
                <c:pt idx="1" c:formatCode="yyyy/m/d">
                  <c:v>44252</c:v>
                </c:pt>
                <c:pt idx="2" c:formatCode="yyyy/m/d">
                  <c:v>44253</c:v>
                </c:pt>
                <c:pt idx="3" c:formatCode="yyyy/m/d">
                  <c:v>44254</c:v>
                </c:pt>
                <c:pt idx="4" c:formatCode="yyyy/m/d">
                  <c:v>44255</c:v>
                </c:pt>
                <c:pt idx="5" c:formatCode="yyyy/m/d">
                  <c:v>44256</c:v>
                </c:pt>
                <c:pt idx="6" c:formatCode="yyyy/m/d">
                  <c:v>44257</c:v>
                </c:pt>
                <c:pt idx="7" c:formatCode="yyyy/m/d">
                  <c:v>44258</c:v>
                </c:pt>
                <c:pt idx="8" c:formatCode="yyyy/m/d">
                  <c:v>44259</c:v>
                </c:pt>
                <c:pt idx="9" c:formatCode="yyyy/m/d">
                  <c:v>44260</c:v>
                </c:pt>
                <c:pt idx="10" c:formatCode="yyyy/m/d">
                  <c:v>44261</c:v>
                </c:pt>
                <c:pt idx="11" c:formatCode="yyyy/m/d">
                  <c:v>44262</c:v>
                </c:pt>
                <c:pt idx="12" c:formatCode="yyyy/m/d">
                  <c:v>44263</c:v>
                </c:pt>
                <c:pt idx="13" c:formatCode="yyyy/m/d">
                  <c:v>44264</c:v>
                </c:pt>
                <c:pt idx="14" c:formatCode="yyyy/m/d">
                  <c:v>44265</c:v>
                </c:pt>
                <c:pt idx="15" c:formatCode="yyyy/m/d">
                  <c:v>44266</c:v>
                </c:pt>
                <c:pt idx="16" c:formatCode="yyyy/m/d">
                  <c:v>44267</c:v>
                </c:pt>
                <c:pt idx="17" c:formatCode="yyyy/m/d">
                  <c:v>44268</c:v>
                </c:pt>
                <c:pt idx="18" c:formatCode="yyyy/m/d">
                  <c:v>44269</c:v>
                </c:pt>
                <c:pt idx="19" c:formatCode="yyyy/m/d">
                  <c:v>44270</c:v>
                </c:pt>
                <c:pt idx="20" c:formatCode="yyyy/m/d">
                  <c:v>44271</c:v>
                </c:pt>
                <c:pt idx="21" c:formatCode="yyyy/m/d">
                  <c:v>44272</c:v>
                </c:pt>
                <c:pt idx="22" c:formatCode="yyyy/m/d">
                  <c:v>44273</c:v>
                </c:pt>
                <c:pt idx="23" c:formatCode="yyyy/m/d">
                  <c:v>44274</c:v>
                </c:pt>
                <c:pt idx="24" c:formatCode="yyyy/m/d">
                  <c:v>44275</c:v>
                </c:pt>
                <c:pt idx="25" c:formatCode="yyyy/m/d">
                  <c:v>44276</c:v>
                </c:pt>
                <c:pt idx="26" c:formatCode="yyyy/m/d">
                  <c:v>44277</c:v>
                </c:pt>
                <c:pt idx="27" c:formatCode="yyyy/m/d">
                  <c:v>44278</c:v>
                </c:pt>
                <c:pt idx="28" c:formatCode="yyyy/m/d">
                  <c:v>44279</c:v>
                </c:pt>
                <c:pt idx="29" c:formatCode="yyyy/m/d">
                  <c:v>44280</c:v>
                </c:pt>
                <c:pt idx="30" c:formatCode="yyyy/m/d">
                  <c:v>44281</c:v>
                </c:pt>
                <c:pt idx="31" c:formatCode="yyyy/m/d">
                  <c:v>44282</c:v>
                </c:pt>
                <c:pt idx="32" c:formatCode="yyyy/m/d">
                  <c:v>44283</c:v>
                </c:pt>
                <c:pt idx="33" c:formatCode="yyyy/m/d">
                  <c:v>44284</c:v>
                </c:pt>
                <c:pt idx="34" c:formatCode="yyyy/m/d">
                  <c:v>44285</c:v>
                </c:pt>
                <c:pt idx="35" c:formatCode="yyyy/m/d">
                  <c:v>44286</c:v>
                </c:pt>
                <c:pt idx="36" c:formatCode="yyyy/m/d">
                  <c:v>44287</c:v>
                </c:pt>
                <c:pt idx="37" c:formatCode="yyyy/m/d">
                  <c:v>44288</c:v>
                </c:pt>
                <c:pt idx="38" c:formatCode="yyyy/m/d">
                  <c:v>44289</c:v>
                </c:pt>
                <c:pt idx="39" c:formatCode="yyyy/m/d">
                  <c:v>44290</c:v>
                </c:pt>
                <c:pt idx="40" c:formatCode="yyyy/m/d">
                  <c:v>44291</c:v>
                </c:pt>
                <c:pt idx="41" c:formatCode="yyyy/m/d">
                  <c:v>44292</c:v>
                </c:pt>
                <c:pt idx="42" c:formatCode="yyyy/m/d">
                  <c:v>44293</c:v>
                </c:pt>
                <c:pt idx="43" c:formatCode="yyyy/m/d">
                  <c:v>44294</c:v>
                </c:pt>
                <c:pt idx="44" c:formatCode="yyyy/m/d">
                  <c:v>44295</c:v>
                </c:pt>
                <c:pt idx="45" c:formatCode="yyyy/m/d">
                  <c:v>44296</c:v>
                </c:pt>
                <c:pt idx="46" c:formatCode="yyyy/m/d">
                  <c:v>44297</c:v>
                </c:pt>
                <c:pt idx="47" c:formatCode="yyyy/m/d">
                  <c:v>44298</c:v>
                </c:pt>
                <c:pt idx="48" c:formatCode="yyyy/m/d">
                  <c:v>44299</c:v>
                </c:pt>
                <c:pt idx="49" c:formatCode="yyyy/m/d">
                  <c:v>44300</c:v>
                </c:pt>
                <c:pt idx="50" c:formatCode="yyyy/m/d">
                  <c:v>44301</c:v>
                </c:pt>
                <c:pt idx="51" c:formatCode="yyyy/m/d">
                  <c:v>44302</c:v>
                </c:pt>
                <c:pt idx="52" c:formatCode="yyyy/m/d">
                  <c:v>44303</c:v>
                </c:pt>
                <c:pt idx="53" c:formatCode="yyyy/m/d">
                  <c:v>44304</c:v>
                </c:pt>
                <c:pt idx="54" c:formatCode="yyyy/m/d">
                  <c:v>44305</c:v>
                </c:pt>
                <c:pt idx="55" c:formatCode="yyyy/m/d">
                  <c:v>44306</c:v>
                </c:pt>
                <c:pt idx="56" c:formatCode="yyyy/m/d">
                  <c:v>44307</c:v>
                </c:pt>
                <c:pt idx="57" c:formatCode="yyyy/m/d">
                  <c:v>44308</c:v>
                </c:pt>
                <c:pt idx="58" c:formatCode="yyyy/m/d">
                  <c:v>44309</c:v>
                </c:pt>
                <c:pt idx="59" c:formatCode="yyyy/m/d">
                  <c:v>44310</c:v>
                </c:pt>
                <c:pt idx="60" c:formatCode="yyyy/m/d">
                  <c:v>44311</c:v>
                </c:pt>
                <c:pt idx="61" c:formatCode="yyyy/m/d">
                  <c:v>44312</c:v>
                </c:pt>
                <c:pt idx="62" c:formatCode="yyyy/m/d">
                  <c:v>44313</c:v>
                </c:pt>
                <c:pt idx="63" c:formatCode="yyyy/m/d">
                  <c:v>44314</c:v>
                </c:pt>
                <c:pt idx="64" c:formatCode="yyyy/m/d">
                  <c:v>44315</c:v>
                </c:pt>
                <c:pt idx="65" c:formatCode="yyyy/m/d">
                  <c:v>44316</c:v>
                </c:pt>
                <c:pt idx="66" c:formatCode="yyyy/m/d">
                  <c:v>44317</c:v>
                </c:pt>
                <c:pt idx="67" c:formatCode="yyyy/m/d">
                  <c:v>44318</c:v>
                </c:pt>
                <c:pt idx="68" c:formatCode="yyyy/m/d">
                  <c:v>44319</c:v>
                </c:pt>
                <c:pt idx="69" c:formatCode="yyyy/m/d">
                  <c:v>44320</c:v>
                </c:pt>
                <c:pt idx="70" c:formatCode="yyyy/m/d">
                  <c:v>44321</c:v>
                </c:pt>
                <c:pt idx="71" c:formatCode="yyyy/m/d">
                  <c:v>44322</c:v>
                </c:pt>
                <c:pt idx="72" c:formatCode="yyyy/m/d">
                  <c:v>44323</c:v>
                </c:pt>
                <c:pt idx="73" c:formatCode="yyyy/m/d">
                  <c:v>44324</c:v>
                </c:pt>
                <c:pt idx="74" c:formatCode="yyyy/m/d">
                  <c:v>44325</c:v>
                </c:pt>
                <c:pt idx="75" c:formatCode="yyyy/m/d">
                  <c:v>44326</c:v>
                </c:pt>
                <c:pt idx="76" c:formatCode="yyyy/m/d">
                  <c:v>44327</c:v>
                </c:pt>
                <c:pt idx="77" c:formatCode="yyyy/m/d">
                  <c:v>44328</c:v>
                </c:pt>
                <c:pt idx="78" c:formatCode="yyyy/m/d">
                  <c:v>44329</c:v>
                </c:pt>
                <c:pt idx="79" c:formatCode="yyyy/m/d">
                  <c:v>44330</c:v>
                </c:pt>
                <c:pt idx="80" c:formatCode="yyyy/m/d">
                  <c:v>44331</c:v>
                </c:pt>
                <c:pt idx="81" c:formatCode="yyyy/m/d">
                  <c:v>44332</c:v>
                </c:pt>
                <c:pt idx="82" c:formatCode="yyyy/m/d">
                  <c:v>44333</c:v>
                </c:pt>
                <c:pt idx="83" c:formatCode="yyyy/m/d">
                  <c:v>44334</c:v>
                </c:pt>
                <c:pt idx="84" c:formatCode="yyyy/m/d">
                  <c:v>44335</c:v>
                </c:pt>
                <c:pt idx="85" c:formatCode="yyyy/m/d">
                  <c:v>44336</c:v>
                </c:pt>
                <c:pt idx="86" c:formatCode="yyyy/m/d">
                  <c:v>44337</c:v>
                </c:pt>
                <c:pt idx="87" c:formatCode="yyyy/m/d">
                  <c:v>44338</c:v>
                </c:pt>
                <c:pt idx="88" c:formatCode="yyyy/m/d">
                  <c:v>44339</c:v>
                </c:pt>
                <c:pt idx="89" c:formatCode="yyyy/m/d">
                  <c:v>44340</c:v>
                </c:pt>
                <c:pt idx="90" c:formatCode="yyyy/m/d">
                  <c:v>44341</c:v>
                </c:pt>
                <c:pt idx="91" c:formatCode="yyyy/m/d">
                  <c:v>44342</c:v>
                </c:pt>
                <c:pt idx="92" c:formatCode="yyyy/m/d">
                  <c:v>44343</c:v>
                </c:pt>
                <c:pt idx="93" c:formatCode="yyyy/m/d">
                  <c:v>44344</c:v>
                </c:pt>
                <c:pt idx="94" c:formatCode="yyyy/m/d">
                  <c:v>44345</c:v>
                </c:pt>
                <c:pt idx="95" c:formatCode="yyyy/m/d">
                  <c:v>44346</c:v>
                </c:pt>
                <c:pt idx="96" c:formatCode="yyyy/m/d">
                  <c:v>44347</c:v>
                </c:pt>
                <c:pt idx="97" c:formatCode="yyyy/m/d">
                  <c:v>44348</c:v>
                </c:pt>
                <c:pt idx="98" c:formatCode="yyyy/m/d">
                  <c:v>44349</c:v>
                </c:pt>
                <c:pt idx="99" c:formatCode="yyyy/m/d">
                  <c:v>44350</c:v>
                </c:pt>
                <c:pt idx="100" c:formatCode="yyyy/m/d">
                  <c:v>44351</c:v>
                </c:pt>
                <c:pt idx="101" c:formatCode="yyyy/m/d">
                  <c:v>44352</c:v>
                </c:pt>
                <c:pt idx="102" c:formatCode="yyyy/m/d">
                  <c:v>44353</c:v>
                </c:pt>
                <c:pt idx="103" c:formatCode="yyyy/m/d">
                  <c:v>44354</c:v>
                </c:pt>
                <c:pt idx="104" c:formatCode="yyyy/m/d">
                  <c:v>44355</c:v>
                </c:pt>
                <c:pt idx="105" c:formatCode="yyyy/m/d">
                  <c:v>44356</c:v>
                </c:pt>
                <c:pt idx="106" c:formatCode="yyyy/m/d">
                  <c:v>44357</c:v>
                </c:pt>
                <c:pt idx="107" c:formatCode="yyyy/m/d">
                  <c:v>44358</c:v>
                </c:pt>
                <c:pt idx="108" c:formatCode="yyyy/m/d">
                  <c:v>44359</c:v>
                </c:pt>
                <c:pt idx="109" c:formatCode="yyyy/m/d">
                  <c:v>44360</c:v>
                </c:pt>
                <c:pt idx="110" c:formatCode="yyyy/m/d">
                  <c:v>44361</c:v>
                </c:pt>
                <c:pt idx="111" c:formatCode="yyyy/m/d">
                  <c:v>44362</c:v>
                </c:pt>
                <c:pt idx="112" c:formatCode="yyyy/m/d">
                  <c:v>44363</c:v>
                </c:pt>
                <c:pt idx="113" c:formatCode="yyyy/m/d">
                  <c:v>44364</c:v>
                </c:pt>
                <c:pt idx="114" c:formatCode="yyyy/m/d">
                  <c:v>44365</c:v>
                </c:pt>
                <c:pt idx="115" c:formatCode="yyyy/m/d">
                  <c:v>44366</c:v>
                </c:pt>
                <c:pt idx="116" c:formatCode="yyyy/m/d">
                  <c:v>44367</c:v>
                </c:pt>
                <c:pt idx="117" c:formatCode="yyyy/m/d">
                  <c:v>44368</c:v>
                </c:pt>
                <c:pt idx="118" c:formatCode="yyyy/m/d">
                  <c:v>44369</c:v>
                </c:pt>
                <c:pt idx="119" c:formatCode="yyyy/m/d">
                  <c:v>44370</c:v>
                </c:pt>
                <c:pt idx="120" c:formatCode="yyyy/m/d">
                  <c:v>44371</c:v>
                </c:pt>
                <c:pt idx="121" c:formatCode="yyyy/m/d">
                  <c:v>44372</c:v>
                </c:pt>
                <c:pt idx="122" c:formatCode="yyyy/m/d">
                  <c:v>44373</c:v>
                </c:pt>
                <c:pt idx="123" c:formatCode="yyyy/m/d">
                  <c:v>44374</c:v>
                </c:pt>
                <c:pt idx="124" c:formatCode="yyyy/m/d">
                  <c:v>44375</c:v>
                </c:pt>
                <c:pt idx="125" c:formatCode="yyyy/m/d">
                  <c:v>44376</c:v>
                </c:pt>
                <c:pt idx="126" c:formatCode="yyyy/m/d">
                  <c:v>44377</c:v>
                </c:pt>
              </c:numCache>
            </c:numRef>
          </c:cat>
          <c:val>
            <c:numRef>
              <c:f>'[0图表新模板.xls]1年69'!$B$1:$B$127</c:f>
              <c:numCache>
                <c:formatCode>General</c:formatCode>
                <c:ptCount val="127"/>
                <c:pt idx="0">
                  <c:v>1</c:v>
                </c:pt>
                <c:pt idx="1">
                  <c:v>1.0003</c:v>
                </c:pt>
                <c:pt idx="2">
                  <c:v>1.0003</c:v>
                </c:pt>
                <c:pt idx="3">
                  <c:v>1.0003</c:v>
                </c:pt>
                <c:pt idx="4">
                  <c:v>1.0007</c:v>
                </c:pt>
                <c:pt idx="5">
                  <c:v>0.9995</c:v>
                </c:pt>
                <c:pt idx="6">
                  <c:v>0.9997</c:v>
                </c:pt>
                <c:pt idx="7">
                  <c:v>1.0002</c:v>
                </c:pt>
                <c:pt idx="8">
                  <c:v>1.0004</c:v>
                </c:pt>
                <c:pt idx="9">
                  <c:v>1.0007</c:v>
                </c:pt>
                <c:pt idx="10">
                  <c:v>1.0007</c:v>
                </c:pt>
                <c:pt idx="11">
                  <c:v>1.0007</c:v>
                </c:pt>
                <c:pt idx="12">
                  <c:v>1.0016</c:v>
                </c:pt>
                <c:pt idx="13">
                  <c:v>1.0016</c:v>
                </c:pt>
                <c:pt idx="14">
                  <c:v>1.0019</c:v>
                </c:pt>
                <c:pt idx="15">
                  <c:v>1.002</c:v>
                </c:pt>
                <c:pt idx="16">
                  <c:v>1.0044</c:v>
                </c:pt>
                <c:pt idx="17">
                  <c:v>1.0044</c:v>
                </c:pt>
                <c:pt idx="18">
                  <c:v>1.0044</c:v>
                </c:pt>
                <c:pt idx="19">
                  <c:v>1.0038</c:v>
                </c:pt>
                <c:pt idx="20">
                  <c:v>1.0038</c:v>
                </c:pt>
                <c:pt idx="21">
                  <c:v>1.0039</c:v>
                </c:pt>
                <c:pt idx="22">
                  <c:v>1.0041</c:v>
                </c:pt>
                <c:pt idx="23">
                  <c:v>1.0042</c:v>
                </c:pt>
                <c:pt idx="24">
                  <c:v>1.0042</c:v>
                </c:pt>
                <c:pt idx="25">
                  <c:v>1.0042</c:v>
                </c:pt>
                <c:pt idx="26">
                  <c:v>1.0047</c:v>
                </c:pt>
                <c:pt idx="27">
                  <c:v>1.0049</c:v>
                </c:pt>
                <c:pt idx="28">
                  <c:v>1.005</c:v>
                </c:pt>
                <c:pt idx="29">
                  <c:v>1.0052</c:v>
                </c:pt>
                <c:pt idx="30">
                  <c:v>1.0054</c:v>
                </c:pt>
                <c:pt idx="31">
                  <c:v>1.0054</c:v>
                </c:pt>
                <c:pt idx="32">
                  <c:v>1.0054</c:v>
                </c:pt>
                <c:pt idx="33">
                  <c:v>1.0058</c:v>
                </c:pt>
                <c:pt idx="34">
                  <c:v>1.006</c:v>
                </c:pt>
                <c:pt idx="35">
                  <c:v>1.0062</c:v>
                </c:pt>
                <c:pt idx="36">
                  <c:v>1.0064</c:v>
                </c:pt>
                <c:pt idx="37">
                  <c:v>1.0065</c:v>
                </c:pt>
                <c:pt idx="38">
                  <c:v>1.0065</c:v>
                </c:pt>
                <c:pt idx="39">
                  <c:v>1.0065</c:v>
                </c:pt>
                <c:pt idx="40">
                  <c:v>1.0065</c:v>
                </c:pt>
                <c:pt idx="41">
                  <c:v>1.0073</c:v>
                </c:pt>
                <c:pt idx="42">
                  <c:v>1.0074</c:v>
                </c:pt>
                <c:pt idx="43">
                  <c:v>1.0076</c:v>
                </c:pt>
                <c:pt idx="44">
                  <c:v>1.0078</c:v>
                </c:pt>
                <c:pt idx="45">
                  <c:v>1.0078</c:v>
                </c:pt>
                <c:pt idx="46">
                  <c:v>1.0078</c:v>
                </c:pt>
                <c:pt idx="47">
                  <c:v>1.0078</c:v>
                </c:pt>
                <c:pt idx="48">
                  <c:v>1.0078</c:v>
                </c:pt>
                <c:pt idx="49">
                  <c:v>1.0077</c:v>
                </c:pt>
                <c:pt idx="50">
                  <c:v>1.0083</c:v>
                </c:pt>
                <c:pt idx="51">
                  <c:v>1.0083</c:v>
                </c:pt>
                <c:pt idx="52">
                  <c:v>1.0082</c:v>
                </c:pt>
                <c:pt idx="53">
                  <c:v>1.0082</c:v>
                </c:pt>
                <c:pt idx="54">
                  <c:v>1.0091</c:v>
                </c:pt>
                <c:pt idx="55">
                  <c:v>1.0097</c:v>
                </c:pt>
                <c:pt idx="56">
                  <c:v>1.0097</c:v>
                </c:pt>
                <c:pt idx="57">
                  <c:v>1.0101</c:v>
                </c:pt>
                <c:pt idx="58">
                  <c:v>1.0105</c:v>
                </c:pt>
                <c:pt idx="59">
                  <c:v>1.0104</c:v>
                </c:pt>
                <c:pt idx="60">
                  <c:v>1.0104</c:v>
                </c:pt>
                <c:pt idx="61">
                  <c:v>1.0108</c:v>
                </c:pt>
                <c:pt idx="62">
                  <c:v>1.0105</c:v>
                </c:pt>
                <c:pt idx="63">
                  <c:v>1.0108</c:v>
                </c:pt>
                <c:pt idx="64">
                  <c:v>1.0109</c:v>
                </c:pt>
                <c:pt idx="65">
                  <c:v>1.0112</c:v>
                </c:pt>
                <c:pt idx="66">
                  <c:v>1.0112</c:v>
                </c:pt>
                <c:pt idx="67">
                  <c:v>1.0112</c:v>
                </c:pt>
                <c:pt idx="68">
                  <c:v>1.0111</c:v>
                </c:pt>
                <c:pt idx="69">
                  <c:v>1.0111</c:v>
                </c:pt>
                <c:pt idx="70">
                  <c:v>1.0111</c:v>
                </c:pt>
                <c:pt idx="71">
                  <c:v>1.0125</c:v>
                </c:pt>
                <c:pt idx="72">
                  <c:v>1.0127</c:v>
                </c:pt>
                <c:pt idx="73">
                  <c:v>1.0126</c:v>
                </c:pt>
                <c:pt idx="74">
                  <c:v>1.0126</c:v>
                </c:pt>
                <c:pt idx="75">
                  <c:v>1.0132</c:v>
                </c:pt>
                <c:pt idx="76">
                  <c:v>1.0136</c:v>
                </c:pt>
                <c:pt idx="77">
                  <c:v>1.014</c:v>
                </c:pt>
                <c:pt idx="78">
                  <c:v>1.0144</c:v>
                </c:pt>
                <c:pt idx="79">
                  <c:v>1.0148</c:v>
                </c:pt>
                <c:pt idx="80">
                  <c:v>1.0147</c:v>
                </c:pt>
                <c:pt idx="81">
                  <c:v>1.0147</c:v>
                </c:pt>
                <c:pt idx="82">
                  <c:v>1.0156</c:v>
                </c:pt>
                <c:pt idx="83">
                  <c:v>1.016</c:v>
                </c:pt>
                <c:pt idx="84">
                  <c:v>1.0162</c:v>
                </c:pt>
                <c:pt idx="85">
                  <c:v>1.0165</c:v>
                </c:pt>
                <c:pt idx="86">
                  <c:v>1.0166</c:v>
                </c:pt>
                <c:pt idx="87">
                  <c:v>1.0166</c:v>
                </c:pt>
                <c:pt idx="88">
                  <c:v>1.0166</c:v>
                </c:pt>
                <c:pt idx="89">
                  <c:v>1.0176</c:v>
                </c:pt>
                <c:pt idx="90">
                  <c:v>1.0176</c:v>
                </c:pt>
                <c:pt idx="91">
                  <c:v>1.0179</c:v>
                </c:pt>
                <c:pt idx="92">
                  <c:v>1.0183</c:v>
                </c:pt>
                <c:pt idx="93">
                  <c:v>1.0186</c:v>
                </c:pt>
                <c:pt idx="94">
                  <c:v>1.0186</c:v>
                </c:pt>
                <c:pt idx="95">
                  <c:v>1.0186</c:v>
                </c:pt>
                <c:pt idx="96">
                  <c:v>1.0192</c:v>
                </c:pt>
                <c:pt idx="97">
                  <c:v>1.0194</c:v>
                </c:pt>
                <c:pt idx="98">
                  <c:v>1.0197</c:v>
                </c:pt>
                <c:pt idx="99">
                  <c:v>1.0201</c:v>
                </c:pt>
                <c:pt idx="100">
                  <c:v>1.0202</c:v>
                </c:pt>
                <c:pt idx="101">
                  <c:v>1.0201</c:v>
                </c:pt>
                <c:pt idx="102">
                  <c:v>1.0201</c:v>
                </c:pt>
                <c:pt idx="103">
                  <c:v>1.0202</c:v>
                </c:pt>
                <c:pt idx="104">
                  <c:v>1.02</c:v>
                </c:pt>
                <c:pt idx="105">
                  <c:v>1.0201</c:v>
                </c:pt>
                <c:pt idx="106">
                  <c:v>1.0204</c:v>
                </c:pt>
                <c:pt idx="107">
                  <c:v>1.0208</c:v>
                </c:pt>
                <c:pt idx="108">
                  <c:v>1.0208</c:v>
                </c:pt>
                <c:pt idx="109">
                  <c:v>1.0208</c:v>
                </c:pt>
                <c:pt idx="110">
                  <c:v>1.0208</c:v>
                </c:pt>
                <c:pt idx="111">
                  <c:v>1.0216</c:v>
                </c:pt>
                <c:pt idx="112">
                  <c:v>1.0216</c:v>
                </c:pt>
                <c:pt idx="113">
                  <c:v>1.0216</c:v>
                </c:pt>
                <c:pt idx="114">
                  <c:v>1.0216</c:v>
                </c:pt>
                <c:pt idx="115">
                  <c:v>1.0216</c:v>
                </c:pt>
                <c:pt idx="116">
                  <c:v>1.0216</c:v>
                </c:pt>
                <c:pt idx="117">
                  <c:v>1.0225</c:v>
                </c:pt>
                <c:pt idx="118">
                  <c:v>1.0226</c:v>
                </c:pt>
                <c:pt idx="119">
                  <c:v>1.0229</c:v>
                </c:pt>
                <c:pt idx="120">
                  <c:v>1.0234</c:v>
                </c:pt>
                <c:pt idx="121">
                  <c:v>1.0238</c:v>
                </c:pt>
                <c:pt idx="122">
                  <c:v>1.0238</c:v>
                </c:pt>
                <c:pt idx="123">
                  <c:v>1.0238</c:v>
                </c:pt>
                <c:pt idx="124">
                  <c:v>1.0242</c:v>
                </c:pt>
                <c:pt idx="125">
                  <c:v>1.0245</c:v>
                </c:pt>
                <c:pt idx="126">
                  <c:v>1.0241</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69'!$A$1:$A$127</c:f>
              <c:numCache>
                <c:formatCode>yyyy/m/d</c:formatCode>
                <c:ptCount val="127"/>
                <c:pt idx="0" c:formatCode="yyyy/m/d">
                  <c:v>44251</c:v>
                </c:pt>
                <c:pt idx="1" c:formatCode="yyyy/m/d">
                  <c:v>44252</c:v>
                </c:pt>
                <c:pt idx="2" c:formatCode="yyyy/m/d">
                  <c:v>44253</c:v>
                </c:pt>
                <c:pt idx="3" c:formatCode="yyyy/m/d">
                  <c:v>44254</c:v>
                </c:pt>
                <c:pt idx="4" c:formatCode="yyyy/m/d">
                  <c:v>44255</c:v>
                </c:pt>
                <c:pt idx="5" c:formatCode="yyyy/m/d">
                  <c:v>44256</c:v>
                </c:pt>
                <c:pt idx="6" c:formatCode="yyyy/m/d">
                  <c:v>44257</c:v>
                </c:pt>
                <c:pt idx="7" c:formatCode="yyyy/m/d">
                  <c:v>44258</c:v>
                </c:pt>
                <c:pt idx="8" c:formatCode="yyyy/m/d">
                  <c:v>44259</c:v>
                </c:pt>
                <c:pt idx="9" c:formatCode="yyyy/m/d">
                  <c:v>44260</c:v>
                </c:pt>
                <c:pt idx="10" c:formatCode="yyyy/m/d">
                  <c:v>44261</c:v>
                </c:pt>
                <c:pt idx="11" c:formatCode="yyyy/m/d">
                  <c:v>44262</c:v>
                </c:pt>
                <c:pt idx="12" c:formatCode="yyyy/m/d">
                  <c:v>44263</c:v>
                </c:pt>
                <c:pt idx="13" c:formatCode="yyyy/m/d">
                  <c:v>44264</c:v>
                </c:pt>
                <c:pt idx="14" c:formatCode="yyyy/m/d">
                  <c:v>44265</c:v>
                </c:pt>
                <c:pt idx="15" c:formatCode="yyyy/m/d">
                  <c:v>44266</c:v>
                </c:pt>
                <c:pt idx="16" c:formatCode="yyyy/m/d">
                  <c:v>44267</c:v>
                </c:pt>
                <c:pt idx="17" c:formatCode="yyyy/m/d">
                  <c:v>44268</c:v>
                </c:pt>
                <c:pt idx="18" c:formatCode="yyyy/m/d">
                  <c:v>44269</c:v>
                </c:pt>
                <c:pt idx="19" c:formatCode="yyyy/m/d">
                  <c:v>44270</c:v>
                </c:pt>
                <c:pt idx="20" c:formatCode="yyyy/m/d">
                  <c:v>44271</c:v>
                </c:pt>
                <c:pt idx="21" c:formatCode="yyyy/m/d">
                  <c:v>44272</c:v>
                </c:pt>
                <c:pt idx="22" c:formatCode="yyyy/m/d">
                  <c:v>44273</c:v>
                </c:pt>
                <c:pt idx="23" c:formatCode="yyyy/m/d">
                  <c:v>44274</c:v>
                </c:pt>
                <c:pt idx="24" c:formatCode="yyyy/m/d">
                  <c:v>44275</c:v>
                </c:pt>
                <c:pt idx="25" c:formatCode="yyyy/m/d">
                  <c:v>44276</c:v>
                </c:pt>
                <c:pt idx="26" c:formatCode="yyyy/m/d">
                  <c:v>44277</c:v>
                </c:pt>
                <c:pt idx="27" c:formatCode="yyyy/m/d">
                  <c:v>44278</c:v>
                </c:pt>
                <c:pt idx="28" c:formatCode="yyyy/m/d">
                  <c:v>44279</c:v>
                </c:pt>
                <c:pt idx="29" c:formatCode="yyyy/m/d">
                  <c:v>44280</c:v>
                </c:pt>
                <c:pt idx="30" c:formatCode="yyyy/m/d">
                  <c:v>44281</c:v>
                </c:pt>
                <c:pt idx="31" c:formatCode="yyyy/m/d">
                  <c:v>44282</c:v>
                </c:pt>
                <c:pt idx="32" c:formatCode="yyyy/m/d">
                  <c:v>44283</c:v>
                </c:pt>
                <c:pt idx="33" c:formatCode="yyyy/m/d">
                  <c:v>44284</c:v>
                </c:pt>
                <c:pt idx="34" c:formatCode="yyyy/m/d">
                  <c:v>44285</c:v>
                </c:pt>
                <c:pt idx="35" c:formatCode="yyyy/m/d">
                  <c:v>44286</c:v>
                </c:pt>
                <c:pt idx="36" c:formatCode="yyyy/m/d">
                  <c:v>44287</c:v>
                </c:pt>
                <c:pt idx="37" c:formatCode="yyyy/m/d">
                  <c:v>44288</c:v>
                </c:pt>
                <c:pt idx="38" c:formatCode="yyyy/m/d">
                  <c:v>44289</c:v>
                </c:pt>
                <c:pt idx="39" c:formatCode="yyyy/m/d">
                  <c:v>44290</c:v>
                </c:pt>
                <c:pt idx="40" c:formatCode="yyyy/m/d">
                  <c:v>44291</c:v>
                </c:pt>
                <c:pt idx="41" c:formatCode="yyyy/m/d">
                  <c:v>44292</c:v>
                </c:pt>
                <c:pt idx="42" c:formatCode="yyyy/m/d">
                  <c:v>44293</c:v>
                </c:pt>
                <c:pt idx="43" c:formatCode="yyyy/m/d">
                  <c:v>44294</c:v>
                </c:pt>
                <c:pt idx="44" c:formatCode="yyyy/m/d">
                  <c:v>44295</c:v>
                </c:pt>
                <c:pt idx="45" c:formatCode="yyyy/m/d">
                  <c:v>44296</c:v>
                </c:pt>
                <c:pt idx="46" c:formatCode="yyyy/m/d">
                  <c:v>44297</c:v>
                </c:pt>
                <c:pt idx="47" c:formatCode="yyyy/m/d">
                  <c:v>44298</c:v>
                </c:pt>
                <c:pt idx="48" c:formatCode="yyyy/m/d">
                  <c:v>44299</c:v>
                </c:pt>
                <c:pt idx="49" c:formatCode="yyyy/m/d">
                  <c:v>44300</c:v>
                </c:pt>
                <c:pt idx="50" c:formatCode="yyyy/m/d">
                  <c:v>44301</c:v>
                </c:pt>
                <c:pt idx="51" c:formatCode="yyyy/m/d">
                  <c:v>44302</c:v>
                </c:pt>
                <c:pt idx="52" c:formatCode="yyyy/m/d">
                  <c:v>44303</c:v>
                </c:pt>
                <c:pt idx="53" c:formatCode="yyyy/m/d">
                  <c:v>44304</c:v>
                </c:pt>
                <c:pt idx="54" c:formatCode="yyyy/m/d">
                  <c:v>44305</c:v>
                </c:pt>
                <c:pt idx="55" c:formatCode="yyyy/m/d">
                  <c:v>44306</c:v>
                </c:pt>
                <c:pt idx="56" c:formatCode="yyyy/m/d">
                  <c:v>44307</c:v>
                </c:pt>
                <c:pt idx="57" c:formatCode="yyyy/m/d">
                  <c:v>44308</c:v>
                </c:pt>
                <c:pt idx="58" c:formatCode="yyyy/m/d">
                  <c:v>44309</c:v>
                </c:pt>
                <c:pt idx="59" c:formatCode="yyyy/m/d">
                  <c:v>44310</c:v>
                </c:pt>
                <c:pt idx="60" c:formatCode="yyyy/m/d">
                  <c:v>44311</c:v>
                </c:pt>
                <c:pt idx="61" c:formatCode="yyyy/m/d">
                  <c:v>44312</c:v>
                </c:pt>
                <c:pt idx="62" c:formatCode="yyyy/m/d">
                  <c:v>44313</c:v>
                </c:pt>
                <c:pt idx="63" c:formatCode="yyyy/m/d">
                  <c:v>44314</c:v>
                </c:pt>
                <c:pt idx="64" c:formatCode="yyyy/m/d">
                  <c:v>44315</c:v>
                </c:pt>
                <c:pt idx="65" c:formatCode="yyyy/m/d">
                  <c:v>44316</c:v>
                </c:pt>
                <c:pt idx="66" c:formatCode="yyyy/m/d">
                  <c:v>44317</c:v>
                </c:pt>
                <c:pt idx="67" c:formatCode="yyyy/m/d">
                  <c:v>44318</c:v>
                </c:pt>
                <c:pt idx="68" c:formatCode="yyyy/m/d">
                  <c:v>44319</c:v>
                </c:pt>
                <c:pt idx="69" c:formatCode="yyyy/m/d">
                  <c:v>44320</c:v>
                </c:pt>
                <c:pt idx="70" c:formatCode="yyyy/m/d">
                  <c:v>44321</c:v>
                </c:pt>
                <c:pt idx="71" c:formatCode="yyyy/m/d">
                  <c:v>44322</c:v>
                </c:pt>
                <c:pt idx="72" c:formatCode="yyyy/m/d">
                  <c:v>44323</c:v>
                </c:pt>
                <c:pt idx="73" c:formatCode="yyyy/m/d">
                  <c:v>44324</c:v>
                </c:pt>
                <c:pt idx="74" c:formatCode="yyyy/m/d">
                  <c:v>44325</c:v>
                </c:pt>
                <c:pt idx="75" c:formatCode="yyyy/m/d">
                  <c:v>44326</c:v>
                </c:pt>
                <c:pt idx="76" c:formatCode="yyyy/m/d">
                  <c:v>44327</c:v>
                </c:pt>
                <c:pt idx="77" c:formatCode="yyyy/m/d">
                  <c:v>44328</c:v>
                </c:pt>
                <c:pt idx="78" c:formatCode="yyyy/m/d">
                  <c:v>44329</c:v>
                </c:pt>
                <c:pt idx="79" c:formatCode="yyyy/m/d">
                  <c:v>44330</c:v>
                </c:pt>
                <c:pt idx="80" c:formatCode="yyyy/m/d">
                  <c:v>44331</c:v>
                </c:pt>
                <c:pt idx="81" c:formatCode="yyyy/m/d">
                  <c:v>44332</c:v>
                </c:pt>
                <c:pt idx="82" c:formatCode="yyyy/m/d">
                  <c:v>44333</c:v>
                </c:pt>
                <c:pt idx="83" c:formatCode="yyyy/m/d">
                  <c:v>44334</c:v>
                </c:pt>
                <c:pt idx="84" c:formatCode="yyyy/m/d">
                  <c:v>44335</c:v>
                </c:pt>
                <c:pt idx="85" c:formatCode="yyyy/m/d">
                  <c:v>44336</c:v>
                </c:pt>
                <c:pt idx="86" c:formatCode="yyyy/m/d">
                  <c:v>44337</c:v>
                </c:pt>
                <c:pt idx="87" c:formatCode="yyyy/m/d">
                  <c:v>44338</c:v>
                </c:pt>
                <c:pt idx="88" c:formatCode="yyyy/m/d">
                  <c:v>44339</c:v>
                </c:pt>
                <c:pt idx="89" c:formatCode="yyyy/m/d">
                  <c:v>44340</c:v>
                </c:pt>
                <c:pt idx="90" c:formatCode="yyyy/m/d">
                  <c:v>44341</c:v>
                </c:pt>
                <c:pt idx="91" c:formatCode="yyyy/m/d">
                  <c:v>44342</c:v>
                </c:pt>
                <c:pt idx="92" c:formatCode="yyyy/m/d">
                  <c:v>44343</c:v>
                </c:pt>
                <c:pt idx="93" c:formatCode="yyyy/m/d">
                  <c:v>44344</c:v>
                </c:pt>
                <c:pt idx="94" c:formatCode="yyyy/m/d">
                  <c:v>44345</c:v>
                </c:pt>
                <c:pt idx="95" c:formatCode="yyyy/m/d">
                  <c:v>44346</c:v>
                </c:pt>
                <c:pt idx="96" c:formatCode="yyyy/m/d">
                  <c:v>44347</c:v>
                </c:pt>
                <c:pt idx="97" c:formatCode="yyyy/m/d">
                  <c:v>44348</c:v>
                </c:pt>
                <c:pt idx="98" c:formatCode="yyyy/m/d">
                  <c:v>44349</c:v>
                </c:pt>
                <c:pt idx="99" c:formatCode="yyyy/m/d">
                  <c:v>44350</c:v>
                </c:pt>
                <c:pt idx="100" c:formatCode="yyyy/m/d">
                  <c:v>44351</c:v>
                </c:pt>
                <c:pt idx="101" c:formatCode="yyyy/m/d">
                  <c:v>44352</c:v>
                </c:pt>
                <c:pt idx="102" c:formatCode="yyyy/m/d">
                  <c:v>44353</c:v>
                </c:pt>
                <c:pt idx="103" c:formatCode="yyyy/m/d">
                  <c:v>44354</c:v>
                </c:pt>
                <c:pt idx="104" c:formatCode="yyyy/m/d">
                  <c:v>44355</c:v>
                </c:pt>
                <c:pt idx="105" c:formatCode="yyyy/m/d">
                  <c:v>44356</c:v>
                </c:pt>
                <c:pt idx="106" c:formatCode="yyyy/m/d">
                  <c:v>44357</c:v>
                </c:pt>
                <c:pt idx="107" c:formatCode="yyyy/m/d">
                  <c:v>44358</c:v>
                </c:pt>
                <c:pt idx="108" c:formatCode="yyyy/m/d">
                  <c:v>44359</c:v>
                </c:pt>
                <c:pt idx="109" c:formatCode="yyyy/m/d">
                  <c:v>44360</c:v>
                </c:pt>
                <c:pt idx="110" c:formatCode="yyyy/m/d">
                  <c:v>44361</c:v>
                </c:pt>
                <c:pt idx="111" c:formatCode="yyyy/m/d">
                  <c:v>44362</c:v>
                </c:pt>
                <c:pt idx="112" c:formatCode="yyyy/m/d">
                  <c:v>44363</c:v>
                </c:pt>
                <c:pt idx="113" c:formatCode="yyyy/m/d">
                  <c:v>44364</c:v>
                </c:pt>
                <c:pt idx="114" c:formatCode="yyyy/m/d">
                  <c:v>44365</c:v>
                </c:pt>
                <c:pt idx="115" c:formatCode="yyyy/m/d">
                  <c:v>44366</c:v>
                </c:pt>
                <c:pt idx="116" c:formatCode="yyyy/m/d">
                  <c:v>44367</c:v>
                </c:pt>
                <c:pt idx="117" c:formatCode="yyyy/m/d">
                  <c:v>44368</c:v>
                </c:pt>
                <c:pt idx="118" c:formatCode="yyyy/m/d">
                  <c:v>44369</c:v>
                </c:pt>
                <c:pt idx="119" c:formatCode="yyyy/m/d">
                  <c:v>44370</c:v>
                </c:pt>
                <c:pt idx="120" c:formatCode="yyyy/m/d">
                  <c:v>44371</c:v>
                </c:pt>
                <c:pt idx="121" c:formatCode="yyyy/m/d">
                  <c:v>44372</c:v>
                </c:pt>
                <c:pt idx="122" c:formatCode="yyyy/m/d">
                  <c:v>44373</c:v>
                </c:pt>
                <c:pt idx="123" c:formatCode="yyyy/m/d">
                  <c:v>44374</c:v>
                </c:pt>
                <c:pt idx="124" c:formatCode="yyyy/m/d">
                  <c:v>44375</c:v>
                </c:pt>
                <c:pt idx="125" c:formatCode="yyyy/m/d">
                  <c:v>44376</c:v>
                </c:pt>
                <c:pt idx="126" c:formatCode="yyyy/m/d">
                  <c:v>44377</c:v>
                </c:pt>
              </c:numCache>
            </c:numRef>
          </c:cat>
          <c:val>
            <c:numRef>
              <c:f>'[0图表新模板.xls]1年69'!$C$1:$C$127</c:f>
              <c:numCache>
                <c:formatCode>0.00%</c:formatCode>
                <c:ptCount val="127"/>
                <c:pt idx="0">
                  <c:v>0</c:v>
                </c:pt>
                <c:pt idx="1">
                  <c:v>0.000299999999999967</c:v>
                </c:pt>
                <c:pt idx="2">
                  <c:v>0.000299999999999967</c:v>
                </c:pt>
                <c:pt idx="3">
                  <c:v>0.000299999999999967</c:v>
                </c:pt>
                <c:pt idx="4">
                  <c:v>0.000699999999999923</c:v>
                </c:pt>
                <c:pt idx="5">
                  <c:v>-0.000499999999999945</c:v>
                </c:pt>
                <c:pt idx="6">
                  <c:v>-0.000299999999999967</c:v>
                </c:pt>
                <c:pt idx="7">
                  <c:v>0.000199999999999978</c:v>
                </c:pt>
                <c:pt idx="8">
                  <c:v>0.000399999999999956</c:v>
                </c:pt>
                <c:pt idx="9">
                  <c:v>0.000699999999999923</c:v>
                </c:pt>
                <c:pt idx="10">
                  <c:v>0.000699999999999923</c:v>
                </c:pt>
                <c:pt idx="11">
                  <c:v>0.000699999999999923</c:v>
                </c:pt>
                <c:pt idx="12">
                  <c:v>0.00160000000000005</c:v>
                </c:pt>
                <c:pt idx="13">
                  <c:v>0.00160000000000005</c:v>
                </c:pt>
                <c:pt idx="14">
                  <c:v>0.00190000000000001</c:v>
                </c:pt>
                <c:pt idx="15">
                  <c:v>0.002</c:v>
                </c:pt>
                <c:pt idx="16">
                  <c:v>0.00439999999999996</c:v>
                </c:pt>
                <c:pt idx="17">
                  <c:v>0.00439999999999996</c:v>
                </c:pt>
                <c:pt idx="18">
                  <c:v>0.00439999999999996</c:v>
                </c:pt>
                <c:pt idx="19">
                  <c:v>0.00380000000000003</c:v>
                </c:pt>
                <c:pt idx="20">
                  <c:v>0.00380000000000003</c:v>
                </c:pt>
                <c:pt idx="21">
                  <c:v>0.00390000000000001</c:v>
                </c:pt>
                <c:pt idx="22">
                  <c:v>0.00409999999999999</c:v>
                </c:pt>
                <c:pt idx="23">
                  <c:v>0.00419999999999998</c:v>
                </c:pt>
                <c:pt idx="24">
                  <c:v>0.00419999999999998</c:v>
                </c:pt>
                <c:pt idx="25">
                  <c:v>0.00419999999999998</c:v>
                </c:pt>
                <c:pt idx="26">
                  <c:v>0.00469999999999993</c:v>
                </c:pt>
                <c:pt idx="27">
                  <c:v>0.0048999999999999</c:v>
                </c:pt>
                <c:pt idx="28">
                  <c:v>0.00499999999999989</c:v>
                </c:pt>
                <c:pt idx="29">
                  <c:v>0.00520000000000009</c:v>
                </c:pt>
                <c:pt idx="30">
                  <c:v>0.00540000000000007</c:v>
                </c:pt>
                <c:pt idx="31">
                  <c:v>0.00540000000000007</c:v>
                </c:pt>
                <c:pt idx="32">
                  <c:v>0.00540000000000007</c:v>
                </c:pt>
                <c:pt idx="33">
                  <c:v>0.00580000000000003</c:v>
                </c:pt>
                <c:pt idx="34">
                  <c:v>0.00600000000000001</c:v>
                </c:pt>
                <c:pt idx="35">
                  <c:v>0.00619999999999998</c:v>
                </c:pt>
                <c:pt idx="36">
                  <c:v>0.00639999999999996</c:v>
                </c:pt>
                <c:pt idx="37">
                  <c:v>0.00649999999999995</c:v>
                </c:pt>
                <c:pt idx="38">
                  <c:v>0.00649999999999995</c:v>
                </c:pt>
                <c:pt idx="39">
                  <c:v>0.00649999999999995</c:v>
                </c:pt>
                <c:pt idx="40">
                  <c:v>0.00649999999999995</c:v>
                </c:pt>
                <c:pt idx="41">
                  <c:v>0.00730000000000008</c:v>
                </c:pt>
                <c:pt idx="42">
                  <c:v>0.00740000000000007</c:v>
                </c:pt>
                <c:pt idx="43">
                  <c:v>0.00760000000000005</c:v>
                </c:pt>
                <c:pt idx="44">
                  <c:v>0.00780000000000003</c:v>
                </c:pt>
                <c:pt idx="45">
                  <c:v>0.00780000000000003</c:v>
                </c:pt>
                <c:pt idx="46">
                  <c:v>0.00780000000000003</c:v>
                </c:pt>
                <c:pt idx="47">
                  <c:v>0.00780000000000003</c:v>
                </c:pt>
                <c:pt idx="48">
                  <c:v>0.00780000000000003</c:v>
                </c:pt>
                <c:pt idx="49">
                  <c:v>0.00770000000000004</c:v>
                </c:pt>
                <c:pt idx="50">
                  <c:v>0.00829999999999997</c:v>
                </c:pt>
                <c:pt idx="51">
                  <c:v>0.00829999999999997</c:v>
                </c:pt>
                <c:pt idx="52">
                  <c:v>0.00819999999999999</c:v>
                </c:pt>
                <c:pt idx="53">
                  <c:v>0.00819999999999999</c:v>
                </c:pt>
                <c:pt idx="54">
                  <c:v>0.00910000000000011</c:v>
                </c:pt>
                <c:pt idx="55">
                  <c:v>0.00970000000000004</c:v>
                </c:pt>
                <c:pt idx="56">
                  <c:v>0.00970000000000004</c:v>
                </c:pt>
                <c:pt idx="57">
                  <c:v>0.0101</c:v>
                </c:pt>
                <c:pt idx="58">
                  <c:v>0.0105</c:v>
                </c:pt>
                <c:pt idx="59">
                  <c:v>0.0104</c:v>
                </c:pt>
                <c:pt idx="60">
                  <c:v>0.0104</c:v>
                </c:pt>
                <c:pt idx="61">
                  <c:v>0.0107999999999999</c:v>
                </c:pt>
                <c:pt idx="62">
                  <c:v>0.0105</c:v>
                </c:pt>
                <c:pt idx="63">
                  <c:v>0.0107999999999999</c:v>
                </c:pt>
                <c:pt idx="64">
                  <c:v>0.0108999999999999</c:v>
                </c:pt>
                <c:pt idx="65">
                  <c:v>0.0112000000000001</c:v>
                </c:pt>
                <c:pt idx="66">
                  <c:v>0.0112000000000001</c:v>
                </c:pt>
                <c:pt idx="67">
                  <c:v>0.0112000000000001</c:v>
                </c:pt>
                <c:pt idx="68">
                  <c:v>0.0111000000000001</c:v>
                </c:pt>
                <c:pt idx="69">
                  <c:v>0.0111000000000001</c:v>
                </c:pt>
                <c:pt idx="70">
                  <c:v>0.0111000000000001</c:v>
                </c:pt>
                <c:pt idx="71">
                  <c:v>0.0125</c:v>
                </c:pt>
                <c:pt idx="72">
                  <c:v>0.0126999999999999</c:v>
                </c:pt>
                <c:pt idx="73">
                  <c:v>0.0125999999999999</c:v>
                </c:pt>
                <c:pt idx="74">
                  <c:v>0.0125999999999999</c:v>
                </c:pt>
                <c:pt idx="75">
                  <c:v>0.0132000000000001</c:v>
                </c:pt>
                <c:pt idx="76">
                  <c:v>0.0136000000000001</c:v>
                </c:pt>
                <c:pt idx="77">
                  <c:v>0.014</c:v>
                </c:pt>
                <c:pt idx="78">
                  <c:v>0.0144</c:v>
                </c:pt>
                <c:pt idx="79">
                  <c:v>0.0147999999999999</c:v>
                </c:pt>
                <c:pt idx="80">
                  <c:v>0.0146999999999999</c:v>
                </c:pt>
                <c:pt idx="81">
                  <c:v>0.0146999999999999</c:v>
                </c:pt>
                <c:pt idx="82">
                  <c:v>0.0156000000000001</c:v>
                </c:pt>
                <c:pt idx="83">
                  <c:v>0.016</c:v>
                </c:pt>
                <c:pt idx="84">
                  <c:v>0.0162</c:v>
                </c:pt>
                <c:pt idx="85">
                  <c:v>0.0165</c:v>
                </c:pt>
                <c:pt idx="86">
                  <c:v>0.0165999999999999</c:v>
                </c:pt>
                <c:pt idx="87">
                  <c:v>0.0165999999999999</c:v>
                </c:pt>
                <c:pt idx="88">
                  <c:v>0.0165999999999999</c:v>
                </c:pt>
                <c:pt idx="89">
                  <c:v>0.0176000000000001</c:v>
                </c:pt>
                <c:pt idx="90">
                  <c:v>0.0176000000000001</c:v>
                </c:pt>
                <c:pt idx="91">
                  <c:v>0.0179</c:v>
                </c:pt>
                <c:pt idx="92">
                  <c:v>0.0183</c:v>
                </c:pt>
                <c:pt idx="93">
                  <c:v>0.0185999999999999</c:v>
                </c:pt>
                <c:pt idx="94">
                  <c:v>0.0185999999999999</c:v>
                </c:pt>
                <c:pt idx="95">
                  <c:v>0.0185999999999999</c:v>
                </c:pt>
                <c:pt idx="96">
                  <c:v>0.0192000000000001</c:v>
                </c:pt>
                <c:pt idx="97">
                  <c:v>0.0194000000000001</c:v>
                </c:pt>
                <c:pt idx="98">
                  <c:v>0.0197000000000001</c:v>
                </c:pt>
                <c:pt idx="99">
                  <c:v>0.0201</c:v>
                </c:pt>
                <c:pt idx="100">
                  <c:v>0.0202</c:v>
                </c:pt>
                <c:pt idx="101">
                  <c:v>0.0201</c:v>
                </c:pt>
                <c:pt idx="102">
                  <c:v>0.0201</c:v>
                </c:pt>
                <c:pt idx="103">
                  <c:v>0.0202</c:v>
                </c:pt>
                <c:pt idx="104">
                  <c:v>0.02</c:v>
                </c:pt>
                <c:pt idx="105">
                  <c:v>0.0201</c:v>
                </c:pt>
                <c:pt idx="106">
                  <c:v>0.0204</c:v>
                </c:pt>
                <c:pt idx="107">
                  <c:v>0.0207999999999999</c:v>
                </c:pt>
                <c:pt idx="108">
                  <c:v>0.0207999999999999</c:v>
                </c:pt>
                <c:pt idx="109">
                  <c:v>0.0207999999999999</c:v>
                </c:pt>
                <c:pt idx="110">
                  <c:v>0.0207999999999999</c:v>
                </c:pt>
                <c:pt idx="111">
                  <c:v>0.0216000000000001</c:v>
                </c:pt>
                <c:pt idx="112">
                  <c:v>0.0216000000000001</c:v>
                </c:pt>
                <c:pt idx="113">
                  <c:v>0.0216000000000001</c:v>
                </c:pt>
                <c:pt idx="114">
                  <c:v>0.0216000000000001</c:v>
                </c:pt>
                <c:pt idx="115">
                  <c:v>0.0216000000000001</c:v>
                </c:pt>
                <c:pt idx="116">
                  <c:v>0.0216000000000001</c:v>
                </c:pt>
                <c:pt idx="117">
                  <c:v>0.0225</c:v>
                </c:pt>
                <c:pt idx="118">
                  <c:v>0.0226</c:v>
                </c:pt>
                <c:pt idx="119">
                  <c:v>0.0228999999999999</c:v>
                </c:pt>
                <c:pt idx="120">
                  <c:v>0.0234000000000001</c:v>
                </c:pt>
                <c:pt idx="121">
                  <c:v>0.0238</c:v>
                </c:pt>
                <c:pt idx="122">
                  <c:v>0.0238</c:v>
                </c:pt>
                <c:pt idx="123">
                  <c:v>0.0238</c:v>
                </c:pt>
                <c:pt idx="124">
                  <c:v>0.0242</c:v>
                </c:pt>
                <c:pt idx="125">
                  <c:v>0.0245</c:v>
                </c:pt>
                <c:pt idx="126">
                  <c:v>0.0241</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69'!$A$1:$A$127</c:f>
              <c:numCache>
                <c:formatCode>yyyy/m/d</c:formatCode>
                <c:ptCount val="127"/>
                <c:pt idx="0" c:formatCode="yyyy/m/d">
                  <c:v>44251</c:v>
                </c:pt>
                <c:pt idx="1" c:formatCode="yyyy/m/d">
                  <c:v>44252</c:v>
                </c:pt>
                <c:pt idx="2" c:formatCode="yyyy/m/d">
                  <c:v>44253</c:v>
                </c:pt>
                <c:pt idx="3" c:formatCode="yyyy/m/d">
                  <c:v>44254</c:v>
                </c:pt>
                <c:pt idx="4" c:formatCode="yyyy/m/d">
                  <c:v>44255</c:v>
                </c:pt>
                <c:pt idx="5" c:formatCode="yyyy/m/d">
                  <c:v>44256</c:v>
                </c:pt>
                <c:pt idx="6" c:formatCode="yyyy/m/d">
                  <c:v>44257</c:v>
                </c:pt>
                <c:pt idx="7" c:formatCode="yyyy/m/d">
                  <c:v>44258</c:v>
                </c:pt>
                <c:pt idx="8" c:formatCode="yyyy/m/d">
                  <c:v>44259</c:v>
                </c:pt>
                <c:pt idx="9" c:formatCode="yyyy/m/d">
                  <c:v>44260</c:v>
                </c:pt>
                <c:pt idx="10" c:formatCode="yyyy/m/d">
                  <c:v>44261</c:v>
                </c:pt>
                <c:pt idx="11" c:formatCode="yyyy/m/d">
                  <c:v>44262</c:v>
                </c:pt>
                <c:pt idx="12" c:formatCode="yyyy/m/d">
                  <c:v>44263</c:v>
                </c:pt>
                <c:pt idx="13" c:formatCode="yyyy/m/d">
                  <c:v>44264</c:v>
                </c:pt>
                <c:pt idx="14" c:formatCode="yyyy/m/d">
                  <c:v>44265</c:v>
                </c:pt>
                <c:pt idx="15" c:formatCode="yyyy/m/d">
                  <c:v>44266</c:v>
                </c:pt>
                <c:pt idx="16" c:formatCode="yyyy/m/d">
                  <c:v>44267</c:v>
                </c:pt>
                <c:pt idx="17" c:formatCode="yyyy/m/d">
                  <c:v>44268</c:v>
                </c:pt>
                <c:pt idx="18" c:formatCode="yyyy/m/d">
                  <c:v>44269</c:v>
                </c:pt>
                <c:pt idx="19" c:formatCode="yyyy/m/d">
                  <c:v>44270</c:v>
                </c:pt>
                <c:pt idx="20" c:formatCode="yyyy/m/d">
                  <c:v>44271</c:v>
                </c:pt>
                <c:pt idx="21" c:formatCode="yyyy/m/d">
                  <c:v>44272</c:v>
                </c:pt>
                <c:pt idx="22" c:formatCode="yyyy/m/d">
                  <c:v>44273</c:v>
                </c:pt>
                <c:pt idx="23" c:formatCode="yyyy/m/d">
                  <c:v>44274</c:v>
                </c:pt>
                <c:pt idx="24" c:formatCode="yyyy/m/d">
                  <c:v>44275</c:v>
                </c:pt>
                <c:pt idx="25" c:formatCode="yyyy/m/d">
                  <c:v>44276</c:v>
                </c:pt>
                <c:pt idx="26" c:formatCode="yyyy/m/d">
                  <c:v>44277</c:v>
                </c:pt>
                <c:pt idx="27" c:formatCode="yyyy/m/d">
                  <c:v>44278</c:v>
                </c:pt>
                <c:pt idx="28" c:formatCode="yyyy/m/d">
                  <c:v>44279</c:v>
                </c:pt>
                <c:pt idx="29" c:formatCode="yyyy/m/d">
                  <c:v>44280</c:v>
                </c:pt>
                <c:pt idx="30" c:formatCode="yyyy/m/d">
                  <c:v>44281</c:v>
                </c:pt>
                <c:pt idx="31" c:formatCode="yyyy/m/d">
                  <c:v>44282</c:v>
                </c:pt>
                <c:pt idx="32" c:formatCode="yyyy/m/d">
                  <c:v>44283</c:v>
                </c:pt>
                <c:pt idx="33" c:formatCode="yyyy/m/d">
                  <c:v>44284</c:v>
                </c:pt>
                <c:pt idx="34" c:formatCode="yyyy/m/d">
                  <c:v>44285</c:v>
                </c:pt>
                <c:pt idx="35" c:formatCode="yyyy/m/d">
                  <c:v>44286</c:v>
                </c:pt>
                <c:pt idx="36" c:formatCode="yyyy/m/d">
                  <c:v>44287</c:v>
                </c:pt>
                <c:pt idx="37" c:formatCode="yyyy/m/d">
                  <c:v>44288</c:v>
                </c:pt>
                <c:pt idx="38" c:formatCode="yyyy/m/d">
                  <c:v>44289</c:v>
                </c:pt>
                <c:pt idx="39" c:formatCode="yyyy/m/d">
                  <c:v>44290</c:v>
                </c:pt>
                <c:pt idx="40" c:formatCode="yyyy/m/d">
                  <c:v>44291</c:v>
                </c:pt>
                <c:pt idx="41" c:formatCode="yyyy/m/d">
                  <c:v>44292</c:v>
                </c:pt>
                <c:pt idx="42" c:formatCode="yyyy/m/d">
                  <c:v>44293</c:v>
                </c:pt>
                <c:pt idx="43" c:formatCode="yyyy/m/d">
                  <c:v>44294</c:v>
                </c:pt>
                <c:pt idx="44" c:formatCode="yyyy/m/d">
                  <c:v>44295</c:v>
                </c:pt>
                <c:pt idx="45" c:formatCode="yyyy/m/d">
                  <c:v>44296</c:v>
                </c:pt>
                <c:pt idx="46" c:formatCode="yyyy/m/d">
                  <c:v>44297</c:v>
                </c:pt>
                <c:pt idx="47" c:formatCode="yyyy/m/d">
                  <c:v>44298</c:v>
                </c:pt>
                <c:pt idx="48" c:formatCode="yyyy/m/d">
                  <c:v>44299</c:v>
                </c:pt>
                <c:pt idx="49" c:formatCode="yyyy/m/d">
                  <c:v>44300</c:v>
                </c:pt>
                <c:pt idx="50" c:formatCode="yyyy/m/d">
                  <c:v>44301</c:v>
                </c:pt>
                <c:pt idx="51" c:formatCode="yyyy/m/d">
                  <c:v>44302</c:v>
                </c:pt>
                <c:pt idx="52" c:formatCode="yyyy/m/d">
                  <c:v>44303</c:v>
                </c:pt>
                <c:pt idx="53" c:formatCode="yyyy/m/d">
                  <c:v>44304</c:v>
                </c:pt>
                <c:pt idx="54" c:formatCode="yyyy/m/d">
                  <c:v>44305</c:v>
                </c:pt>
                <c:pt idx="55" c:formatCode="yyyy/m/d">
                  <c:v>44306</c:v>
                </c:pt>
                <c:pt idx="56" c:formatCode="yyyy/m/d">
                  <c:v>44307</c:v>
                </c:pt>
                <c:pt idx="57" c:formatCode="yyyy/m/d">
                  <c:v>44308</c:v>
                </c:pt>
                <c:pt idx="58" c:formatCode="yyyy/m/d">
                  <c:v>44309</c:v>
                </c:pt>
                <c:pt idx="59" c:formatCode="yyyy/m/d">
                  <c:v>44310</c:v>
                </c:pt>
                <c:pt idx="60" c:formatCode="yyyy/m/d">
                  <c:v>44311</c:v>
                </c:pt>
                <c:pt idx="61" c:formatCode="yyyy/m/d">
                  <c:v>44312</c:v>
                </c:pt>
                <c:pt idx="62" c:formatCode="yyyy/m/d">
                  <c:v>44313</c:v>
                </c:pt>
                <c:pt idx="63" c:formatCode="yyyy/m/d">
                  <c:v>44314</c:v>
                </c:pt>
                <c:pt idx="64" c:formatCode="yyyy/m/d">
                  <c:v>44315</c:v>
                </c:pt>
                <c:pt idx="65" c:formatCode="yyyy/m/d">
                  <c:v>44316</c:v>
                </c:pt>
                <c:pt idx="66" c:formatCode="yyyy/m/d">
                  <c:v>44317</c:v>
                </c:pt>
                <c:pt idx="67" c:formatCode="yyyy/m/d">
                  <c:v>44318</c:v>
                </c:pt>
                <c:pt idx="68" c:formatCode="yyyy/m/d">
                  <c:v>44319</c:v>
                </c:pt>
                <c:pt idx="69" c:formatCode="yyyy/m/d">
                  <c:v>44320</c:v>
                </c:pt>
                <c:pt idx="70" c:formatCode="yyyy/m/d">
                  <c:v>44321</c:v>
                </c:pt>
                <c:pt idx="71" c:formatCode="yyyy/m/d">
                  <c:v>44322</c:v>
                </c:pt>
                <c:pt idx="72" c:formatCode="yyyy/m/d">
                  <c:v>44323</c:v>
                </c:pt>
                <c:pt idx="73" c:formatCode="yyyy/m/d">
                  <c:v>44324</c:v>
                </c:pt>
                <c:pt idx="74" c:formatCode="yyyy/m/d">
                  <c:v>44325</c:v>
                </c:pt>
                <c:pt idx="75" c:formatCode="yyyy/m/d">
                  <c:v>44326</c:v>
                </c:pt>
                <c:pt idx="76" c:formatCode="yyyy/m/d">
                  <c:v>44327</c:v>
                </c:pt>
                <c:pt idx="77" c:formatCode="yyyy/m/d">
                  <c:v>44328</c:v>
                </c:pt>
                <c:pt idx="78" c:formatCode="yyyy/m/d">
                  <c:v>44329</c:v>
                </c:pt>
                <c:pt idx="79" c:formatCode="yyyy/m/d">
                  <c:v>44330</c:v>
                </c:pt>
                <c:pt idx="80" c:formatCode="yyyy/m/d">
                  <c:v>44331</c:v>
                </c:pt>
                <c:pt idx="81" c:formatCode="yyyy/m/d">
                  <c:v>44332</c:v>
                </c:pt>
                <c:pt idx="82" c:formatCode="yyyy/m/d">
                  <c:v>44333</c:v>
                </c:pt>
                <c:pt idx="83" c:formatCode="yyyy/m/d">
                  <c:v>44334</c:v>
                </c:pt>
                <c:pt idx="84" c:formatCode="yyyy/m/d">
                  <c:v>44335</c:v>
                </c:pt>
                <c:pt idx="85" c:formatCode="yyyy/m/d">
                  <c:v>44336</c:v>
                </c:pt>
                <c:pt idx="86" c:formatCode="yyyy/m/d">
                  <c:v>44337</c:v>
                </c:pt>
                <c:pt idx="87" c:formatCode="yyyy/m/d">
                  <c:v>44338</c:v>
                </c:pt>
                <c:pt idx="88" c:formatCode="yyyy/m/d">
                  <c:v>44339</c:v>
                </c:pt>
                <c:pt idx="89" c:formatCode="yyyy/m/d">
                  <c:v>44340</c:v>
                </c:pt>
                <c:pt idx="90" c:formatCode="yyyy/m/d">
                  <c:v>44341</c:v>
                </c:pt>
                <c:pt idx="91" c:formatCode="yyyy/m/d">
                  <c:v>44342</c:v>
                </c:pt>
                <c:pt idx="92" c:formatCode="yyyy/m/d">
                  <c:v>44343</c:v>
                </c:pt>
                <c:pt idx="93" c:formatCode="yyyy/m/d">
                  <c:v>44344</c:v>
                </c:pt>
                <c:pt idx="94" c:formatCode="yyyy/m/d">
                  <c:v>44345</c:v>
                </c:pt>
                <c:pt idx="95" c:formatCode="yyyy/m/d">
                  <c:v>44346</c:v>
                </c:pt>
                <c:pt idx="96" c:formatCode="yyyy/m/d">
                  <c:v>44347</c:v>
                </c:pt>
                <c:pt idx="97" c:formatCode="yyyy/m/d">
                  <c:v>44348</c:v>
                </c:pt>
                <c:pt idx="98" c:formatCode="yyyy/m/d">
                  <c:v>44349</c:v>
                </c:pt>
                <c:pt idx="99" c:formatCode="yyyy/m/d">
                  <c:v>44350</c:v>
                </c:pt>
                <c:pt idx="100" c:formatCode="yyyy/m/d">
                  <c:v>44351</c:v>
                </c:pt>
                <c:pt idx="101" c:formatCode="yyyy/m/d">
                  <c:v>44352</c:v>
                </c:pt>
                <c:pt idx="102" c:formatCode="yyyy/m/d">
                  <c:v>44353</c:v>
                </c:pt>
                <c:pt idx="103" c:formatCode="yyyy/m/d">
                  <c:v>44354</c:v>
                </c:pt>
                <c:pt idx="104" c:formatCode="yyyy/m/d">
                  <c:v>44355</c:v>
                </c:pt>
                <c:pt idx="105" c:formatCode="yyyy/m/d">
                  <c:v>44356</c:v>
                </c:pt>
                <c:pt idx="106" c:formatCode="yyyy/m/d">
                  <c:v>44357</c:v>
                </c:pt>
                <c:pt idx="107" c:formatCode="yyyy/m/d">
                  <c:v>44358</c:v>
                </c:pt>
                <c:pt idx="108" c:formatCode="yyyy/m/d">
                  <c:v>44359</c:v>
                </c:pt>
                <c:pt idx="109" c:formatCode="yyyy/m/d">
                  <c:v>44360</c:v>
                </c:pt>
                <c:pt idx="110" c:formatCode="yyyy/m/d">
                  <c:v>44361</c:v>
                </c:pt>
                <c:pt idx="111" c:formatCode="yyyy/m/d">
                  <c:v>44362</c:v>
                </c:pt>
                <c:pt idx="112" c:formatCode="yyyy/m/d">
                  <c:v>44363</c:v>
                </c:pt>
                <c:pt idx="113" c:formatCode="yyyy/m/d">
                  <c:v>44364</c:v>
                </c:pt>
                <c:pt idx="114" c:formatCode="yyyy/m/d">
                  <c:v>44365</c:v>
                </c:pt>
                <c:pt idx="115" c:formatCode="yyyy/m/d">
                  <c:v>44366</c:v>
                </c:pt>
                <c:pt idx="116" c:formatCode="yyyy/m/d">
                  <c:v>44367</c:v>
                </c:pt>
                <c:pt idx="117" c:formatCode="yyyy/m/d">
                  <c:v>44368</c:v>
                </c:pt>
                <c:pt idx="118" c:formatCode="yyyy/m/d">
                  <c:v>44369</c:v>
                </c:pt>
                <c:pt idx="119" c:formatCode="yyyy/m/d">
                  <c:v>44370</c:v>
                </c:pt>
                <c:pt idx="120" c:formatCode="yyyy/m/d">
                  <c:v>44371</c:v>
                </c:pt>
                <c:pt idx="121" c:formatCode="yyyy/m/d">
                  <c:v>44372</c:v>
                </c:pt>
                <c:pt idx="122" c:formatCode="yyyy/m/d">
                  <c:v>44373</c:v>
                </c:pt>
                <c:pt idx="123" c:formatCode="yyyy/m/d">
                  <c:v>44374</c:v>
                </c:pt>
                <c:pt idx="124" c:formatCode="yyyy/m/d">
                  <c:v>44375</c:v>
                </c:pt>
                <c:pt idx="125" c:formatCode="yyyy/m/d">
                  <c:v>44376</c:v>
                </c:pt>
                <c:pt idx="126" c:formatCode="yyyy/m/d">
                  <c:v>44377</c:v>
                </c:pt>
              </c:numCache>
            </c:numRef>
          </c:cat>
          <c:val>
            <c:numRef>
              <c:f>'[0图表新模板.xls]1年69'!$E$1:$E$127</c:f>
              <c:numCache>
                <c:formatCode>0.00%</c:formatCode>
                <c:ptCount val="127"/>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50:1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